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6035B5" w14:textId="39B56EBC" w:rsidR="004205DA" w:rsidRDefault="00B66BC7">
      <w:r>
        <w:t>The folder “</w:t>
      </w:r>
      <w:proofErr w:type="spellStart"/>
      <w:r>
        <w:t>FiniteDifferences</w:t>
      </w:r>
      <w:proofErr w:type="spellEnd"/>
      <w:r>
        <w:t xml:space="preserve">” contains a main.cpp that does function optimization using finite differences – except there is a TODO to calculate the finite differences!  Your mission is to implement that function. </w:t>
      </w:r>
    </w:p>
    <w:p w14:paraId="3DD903A6" w14:textId="633FD12F" w:rsidR="00B66BC7" w:rsidRDefault="00B66BC7">
      <w:r>
        <w:t xml:space="preserve">The function </w:t>
      </w:r>
      <w:proofErr w:type="gramStart"/>
      <w:r>
        <w:t>F(</w:t>
      </w:r>
      <w:proofErr w:type="gramEnd"/>
      <w:r>
        <w:t xml:space="preserve">) is the function, and the function </w:t>
      </w:r>
      <w:proofErr w:type="spellStart"/>
      <w:r>
        <w:t>FDerivative</w:t>
      </w:r>
      <w:proofErr w:type="spellEnd"/>
      <w:r>
        <w:t xml:space="preserve"> is what you are supposed to fill out.</w:t>
      </w:r>
    </w:p>
    <w:p w14:paraId="13D8D6B4" w14:textId="7998937F" w:rsidR="00B66BC7" w:rsidRDefault="00B66BC7">
      <w:r>
        <w:t>If you implement it correctly, the code should find an x value near -1, with a y value of -2.</w:t>
      </w:r>
    </w:p>
    <w:p w14:paraId="7EAFCBD6" w14:textId="5FA21A47" w:rsidR="00B66BC7" w:rsidRDefault="00B66BC7">
      <w:r>
        <w:t>Here are some more experiments to try:</w:t>
      </w:r>
    </w:p>
    <w:p w14:paraId="1C65A0FA" w14:textId="090F61B9" w:rsidR="00B66BC7" w:rsidRDefault="00F64EDD" w:rsidP="00DA1580">
      <w:pPr>
        <w:pStyle w:val="ListParagraph"/>
        <w:numPr>
          <w:ilvl w:val="0"/>
          <w:numId w:val="2"/>
        </w:numPr>
      </w:pPr>
      <w:r>
        <w:t>If you implemented forward differences, try also implementing central differences.  Does one reach the correct answer sooner than the other?</w:t>
      </w:r>
    </w:p>
    <w:p w14:paraId="4D388B25" w14:textId="0F77CC20" w:rsidR="00F64EDD" w:rsidRDefault="00F64EDD" w:rsidP="00DA1580">
      <w:pPr>
        <w:pStyle w:val="ListParagraph"/>
        <w:numPr>
          <w:ilvl w:val="0"/>
          <w:numId w:val="2"/>
        </w:numPr>
      </w:pPr>
      <w:r>
        <w:t xml:space="preserve">Finite differences </w:t>
      </w:r>
      <w:proofErr w:type="gramStart"/>
      <w:r>
        <w:t>requires</w:t>
      </w:r>
      <w:proofErr w:type="gramEnd"/>
      <w:r>
        <w:t xml:space="preserve"> an epsilon. What happens if you make a larger or smaller epsilon? Is there an optimal value?</w:t>
      </w:r>
    </w:p>
    <w:p w14:paraId="7D220A7C" w14:textId="239AED25" w:rsidR="00F64EDD" w:rsidRDefault="00F64EDD" w:rsidP="00DA1580">
      <w:pPr>
        <w:pStyle w:val="ListParagraph"/>
        <w:numPr>
          <w:ilvl w:val="0"/>
          <w:numId w:val="2"/>
        </w:numPr>
      </w:pPr>
      <w:r>
        <w:t xml:space="preserve">The code that optimizes the x value uses a step value </w:t>
      </w:r>
      <w:proofErr w:type="spellStart"/>
      <w:r w:rsidRPr="00F64EDD">
        <w:t>c_gradientStepSize</w:t>
      </w:r>
      <w:proofErr w:type="spellEnd"/>
      <w:r>
        <w:t>. What happens if you make that larger or smaller? Is there an optimal value?</w:t>
      </w:r>
    </w:p>
    <w:p w14:paraId="75F62BB6" w14:textId="52851C5E" w:rsidR="002D16CE" w:rsidRPr="002D16CE" w:rsidRDefault="002D16CE" w:rsidP="002D16CE">
      <w:pPr>
        <w:pStyle w:val="ListParagraph"/>
        <w:numPr>
          <w:ilvl w:val="0"/>
          <w:numId w:val="2"/>
        </w:numPr>
        <w:rPr>
          <w:rFonts w:eastAsiaTheme="minorEastAsia"/>
        </w:rPr>
      </w:pPr>
      <w:r>
        <w:t xml:space="preserve">The function </w:t>
      </w:r>
      <m:oMath>
        <m:r>
          <w:rPr>
            <w:rFonts w:ascii="Cambria Math" w:hAnsi="Cambria Math"/>
          </w:rPr>
          <m:t>y=-</m:t>
        </m:r>
        <m:r>
          <m:rPr>
            <m:lit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+1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lit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 xml:space="preserve">-2 </m:t>
        </m:r>
      </m:oMath>
      <w:r>
        <w:t>doesn’t have a minimum but it does have a maximum. How would you find that maximum?</w:t>
      </w:r>
    </w:p>
    <w:p w14:paraId="52FF90FB" w14:textId="5F052C93" w:rsidR="00F64EDD" w:rsidRDefault="00F64EDD" w:rsidP="00DA1580">
      <w:pPr>
        <w:pStyle w:val="ListParagraph"/>
        <w:numPr>
          <w:ilvl w:val="0"/>
          <w:numId w:val="2"/>
        </w:numPr>
      </w:pPr>
      <w:r>
        <w:t xml:space="preserve">If you change </w:t>
      </w:r>
      <w:proofErr w:type="gramStart"/>
      <w:r>
        <w:t>the function</w:t>
      </w:r>
      <w:proofErr w:type="gramEnd"/>
      <w:r>
        <w:t xml:space="preserve"> F to another function, does it still work? Do you have to adjust </w:t>
      </w:r>
      <w:proofErr w:type="gramStart"/>
      <w:r>
        <w:t>epsilon</w:t>
      </w:r>
      <w:proofErr w:type="gramEnd"/>
      <w:r>
        <w:t xml:space="preserve"> or the gradient step size?</w:t>
      </w:r>
      <w:r w:rsidR="008D2D58">
        <w:t xml:space="preserve">  What happens if you put an for loop in the </w:t>
      </w:r>
      <w:proofErr w:type="gramStart"/>
      <w:r w:rsidR="008D2D58">
        <w:t>F(</w:t>
      </w:r>
      <w:proofErr w:type="gramEnd"/>
      <w:r w:rsidR="008D2D58">
        <w:t xml:space="preserve">) function? What if you put an if statement in the </w:t>
      </w:r>
      <w:proofErr w:type="gramStart"/>
      <w:r w:rsidR="008D2D58">
        <w:t>F(</w:t>
      </w:r>
      <w:proofErr w:type="gramEnd"/>
      <w:r w:rsidR="008D2D58">
        <w:t>) function, to make a “split domain” function?</w:t>
      </w:r>
    </w:p>
    <w:p w14:paraId="7DCC7E6F" w14:textId="3A19DF31" w:rsidR="00F64EDD" w:rsidRDefault="00F64EDD" w:rsidP="00DA1580">
      <w:pPr>
        <w:pStyle w:val="ListParagraph"/>
        <w:numPr>
          <w:ilvl w:val="0"/>
          <w:numId w:val="2"/>
        </w:numPr>
      </w:pPr>
      <w:r>
        <w:t xml:space="preserve">Try </w:t>
      </w:r>
      <w:r w:rsidR="00DA1580">
        <w:t xml:space="preserve">making the function F take more than one parameter (like x and y, or </w:t>
      </w:r>
      <w:proofErr w:type="spellStart"/>
      <w:proofErr w:type="gramStart"/>
      <w:r w:rsidR="00DA1580">
        <w:t>x,y</w:t>
      </w:r>
      <w:proofErr w:type="gramEnd"/>
      <w:r w:rsidR="00DA1580">
        <w:t>,z</w:t>
      </w:r>
      <w:proofErr w:type="spellEnd"/>
      <w:r w:rsidR="00DA1580">
        <w:t>).  Are you able to modify the rest of the program, including the derivative (now gradient) calculation to find the minimum value?</w:t>
      </w:r>
    </w:p>
    <w:sectPr w:rsidR="00F64E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36F66"/>
    <w:multiLevelType w:val="hybridMultilevel"/>
    <w:tmpl w:val="25E04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CA401A"/>
    <w:multiLevelType w:val="hybridMultilevel"/>
    <w:tmpl w:val="D1403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1102042">
    <w:abstractNumId w:val="1"/>
  </w:num>
  <w:num w:numId="2" w16cid:durableId="17543584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wMjQxNbcwMjO1NDJR0lEKTi0uzszPAykwrAUAHCJgwiwAAAA="/>
  </w:docVars>
  <w:rsids>
    <w:rsidRoot w:val="00894AF9"/>
    <w:rsid w:val="002D16CE"/>
    <w:rsid w:val="004205DA"/>
    <w:rsid w:val="00894AF9"/>
    <w:rsid w:val="008D2D58"/>
    <w:rsid w:val="00B66BC7"/>
    <w:rsid w:val="00DA1580"/>
    <w:rsid w:val="00F64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7E6DA0"/>
  <w15:chartTrackingRefBased/>
  <w15:docId w15:val="{1DFCF910-A934-4E7D-B4C6-830DD3C37F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BC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16C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ctronic Arts</Company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lfe, Alan</dc:creator>
  <cp:keywords/>
  <dc:description/>
  <cp:lastModifiedBy>Wolfe, Alan</cp:lastModifiedBy>
  <cp:revision>5</cp:revision>
  <dcterms:created xsi:type="dcterms:W3CDTF">2023-05-17T18:24:00Z</dcterms:created>
  <dcterms:modified xsi:type="dcterms:W3CDTF">2023-05-17T20:10:00Z</dcterms:modified>
</cp:coreProperties>
</file>